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1B27DA3A" w:rsidR="0051645F" w:rsidRPr="00987274" w:rsidRDefault="00987274" w:rsidP="0051645F">
      <w:pPr>
        <w:jc w:val="center"/>
        <w:rPr>
          <w:b/>
          <w:bCs/>
          <w:sz w:val="32"/>
          <w:szCs w:val="32"/>
        </w:rPr>
      </w:pPr>
      <w:r w:rsidRPr="00987274">
        <w:rPr>
          <w:b/>
          <w:bCs/>
          <w:sz w:val="32"/>
          <w:szCs w:val="32"/>
        </w:rPr>
        <w:t>(</w:t>
      </w:r>
      <w:r w:rsidR="00BD511D">
        <w:rPr>
          <w:b/>
          <w:bCs/>
          <w:sz w:val="32"/>
          <w:szCs w:val="32"/>
        </w:rPr>
        <w:t>Tex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5AA4BA0" w:rsidR="00723DEF" w:rsidRDefault="00BD511D" w:rsidP="0051645F">
            <w:r>
              <w:t>Texa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12A8C" w14:textId="77777777" w:rsidR="0077473B" w:rsidRDefault="0077473B" w:rsidP="00CB37D9">
      <w:pPr>
        <w:spacing w:after="0" w:line="240" w:lineRule="auto"/>
      </w:pPr>
      <w:r>
        <w:separator/>
      </w:r>
    </w:p>
  </w:endnote>
  <w:endnote w:type="continuationSeparator" w:id="0">
    <w:p w14:paraId="7E831598" w14:textId="77777777" w:rsidR="0077473B" w:rsidRDefault="0077473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4234A" w14:textId="77777777" w:rsidR="00907F3A" w:rsidRDefault="00907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11E96CE"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8DA62" w14:textId="77777777" w:rsidR="00907F3A" w:rsidRDefault="00907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FD84A" w14:textId="77777777" w:rsidR="0077473B" w:rsidRDefault="0077473B" w:rsidP="00CB37D9">
      <w:pPr>
        <w:spacing w:after="0" w:line="240" w:lineRule="auto"/>
      </w:pPr>
      <w:r>
        <w:separator/>
      </w:r>
    </w:p>
  </w:footnote>
  <w:footnote w:type="continuationSeparator" w:id="0">
    <w:p w14:paraId="7BCA87D4" w14:textId="77777777" w:rsidR="0077473B" w:rsidRDefault="0077473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4B52D" w14:textId="77777777" w:rsidR="00907F3A" w:rsidRDefault="00907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3EA6940"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DEA30" w14:textId="77777777" w:rsidR="00907F3A" w:rsidRDefault="00907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6890456">
    <w:abstractNumId w:val="1"/>
  </w:num>
  <w:num w:numId="2" w16cid:durableId="1473134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03226"/>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7473B"/>
    <w:rsid w:val="00817C7B"/>
    <w:rsid w:val="00831A9F"/>
    <w:rsid w:val="008A0792"/>
    <w:rsid w:val="00907F3A"/>
    <w:rsid w:val="009146FD"/>
    <w:rsid w:val="00945588"/>
    <w:rsid w:val="00976859"/>
    <w:rsid w:val="00987274"/>
    <w:rsid w:val="00A17025"/>
    <w:rsid w:val="00A56F25"/>
    <w:rsid w:val="00AD6FC0"/>
    <w:rsid w:val="00B32A3C"/>
    <w:rsid w:val="00BA31FD"/>
    <w:rsid w:val="00BC0F62"/>
    <w:rsid w:val="00BC545E"/>
    <w:rsid w:val="00BD511D"/>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2</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